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6330D" w14:textId="0E069CBD" w:rsidR="00014E19" w:rsidRPr="00A71F9B" w:rsidRDefault="00CD351E" w:rsidP="00014E19">
      <w:pPr>
        <w:contextualSpacing/>
        <w:rPr>
          <w:rFonts w:ascii="Times New Roman" w:hAnsi="Times New Roman" w:cs="Times New Roman"/>
          <w:b/>
          <w:sz w:val="32"/>
        </w:rPr>
      </w:pPr>
      <w:r w:rsidRPr="00A71F9B">
        <w:rPr>
          <w:rFonts w:ascii="Times New Roman" w:hAnsi="Times New Roman" w:cs="Times New Roman"/>
          <w:b/>
          <w:sz w:val="32"/>
        </w:rPr>
        <w:t xml:space="preserve"> </w:t>
      </w:r>
      <w:r w:rsidR="0002278F" w:rsidRPr="00A71F9B">
        <w:rPr>
          <w:rFonts w:ascii="Times New Roman" w:hAnsi="Times New Roman" w:cs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 w:cs="Times New Roman"/>
          <w:b/>
          <w:sz w:val="32"/>
        </w:rPr>
        <w:t>S</w:t>
      </w:r>
      <w:r w:rsidR="008F36CE" w:rsidRPr="00A71F9B">
        <w:rPr>
          <w:rFonts w:ascii="Times New Roman" w:hAnsi="Times New Roman" w:cs="Times New Roman"/>
          <w:b/>
          <w:sz w:val="32"/>
        </w:rPr>
        <w:t>KILLS</w:t>
      </w: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10915"/>
      </w:tblGrid>
      <w:tr w:rsidR="00014E19" w:rsidRPr="00A71F9B" w14:paraId="5ED93B04" w14:textId="77777777" w:rsidTr="00AA596E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B885A9A" w14:textId="03CDAA40" w:rsidR="00B3322C" w:rsidRPr="00A71F9B" w:rsidRDefault="00B3322C" w:rsidP="00B3322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va</w:t>
            </w:r>
            <w:r w:rsidR="005641D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ipt, TypeScript,</w:t>
            </w:r>
            <w:r w:rsidR="0056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va,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Q</w:t>
            </w:r>
            <w:r w:rsidR="00C15C10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, Python</w:t>
            </w:r>
          </w:p>
          <w:p w14:paraId="1908A9D4" w14:textId="2711840C" w:rsidR="00B3322C" w:rsidRPr="00A71F9B" w:rsidRDefault="00B3322C" w:rsidP="00B3322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11731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t, 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act, </w:t>
            </w:r>
            <w:r w:rsidR="00C34751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xt</w:t>
            </w:r>
            <w:r w:rsidR="00DC356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js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Node</w:t>
            </w:r>
            <w:r w:rsidR="00C076D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F349C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s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xpress</w:t>
            </w:r>
            <w:r w:rsidR="00F349C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js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DB264C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ySQL, MongoDB,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o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726ED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etlify,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Prisma</w:t>
            </w:r>
            <w:r w:rsidR="00BF633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Prettier, Husky</w:t>
            </w:r>
            <w:r w:rsidR="00BF0E0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hree.js</w:t>
            </w:r>
          </w:p>
          <w:p w14:paraId="1943F34B" w14:textId="7E24D4C8" w:rsidR="00014E19" w:rsidRPr="00A71F9B" w:rsidRDefault="00014E19" w:rsidP="006E1992">
            <w:pPr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4A45771D" w14:textId="1CC918EA" w:rsidR="00286ADE" w:rsidRPr="00A71F9B" w:rsidRDefault="00BC6192" w:rsidP="00286ADE">
      <w:pPr>
        <w:contextualSpacing/>
        <w:rPr>
          <w:rFonts w:ascii="Times New Roman" w:hAnsi="Times New Roman" w:cs="Times New Roman"/>
          <w:b/>
          <w:sz w:val="32"/>
        </w:rPr>
      </w:pPr>
      <w:r w:rsidRPr="00A71F9B">
        <w:rPr>
          <w:rFonts w:ascii="Times New Roman" w:hAnsi="Times New Roman" w:cs="Times New Roman"/>
          <w:b/>
          <w:sz w:val="32"/>
        </w:rPr>
        <w:t>EXPERIENCE</w:t>
      </w: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A71F9B" w14:paraId="62F78D58" w14:textId="77777777" w:rsidTr="00AA596E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5F78008" w14:textId="77777777" w:rsidR="00286ADE" w:rsidRPr="00A71F9B" w:rsidRDefault="00286ADE" w:rsidP="00C7437D">
            <w:pPr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D67CE2" w:rsidRPr="00A71F9B" w14:paraId="551AA10B" w14:textId="77777777" w:rsidTr="00731ECA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D0E71" w14:textId="473CEFD4" w:rsidR="00B00DF1" w:rsidRPr="00A71F9B" w:rsidRDefault="00D67CE2" w:rsidP="00D50BD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14:paraId="53F9C90F" w14:textId="542B6F19" w:rsidR="00D50BD6" w:rsidRPr="00A71F9B" w:rsidRDefault="00D50BD6" w:rsidP="00E7320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ilt a</w:t>
            </w:r>
            <w:r w:rsidR="00731ECA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-code user interface that allows users to generate NFT collections </w:t>
            </w:r>
            <w:r w:rsidR="00BE695A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ing </w:t>
            </w:r>
            <w:r w:rsidR="00B345D2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C53280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ML </w:t>
            </w:r>
            <w:r w:rsidR="00E84447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="00BE695A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vas </w:t>
            </w:r>
            <w:r w:rsidR="00382357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ich was 7x faster than </w:t>
            </w:r>
            <w:r w:rsidR="0066068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="00382357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3726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vious</w:t>
            </w:r>
            <w:r w:rsidR="00382357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enerator.</w:t>
            </w:r>
          </w:p>
          <w:p w14:paraId="7E4A5733" w14:textId="331E9B2A" w:rsidR="00D003F2" w:rsidRPr="00A71F9B" w:rsidRDefault="00D50BD6" w:rsidP="00A057F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rked on improving user flow and </w:t>
            </w:r>
            <w:r w:rsidR="00DD220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I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sign that follows usability and accessibility best practices</w:t>
            </w:r>
            <w:r w:rsidR="00D379D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hile utilizing auditing tools like </w:t>
            </w:r>
            <w:r w:rsidR="00190C42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</w:t>
            </w:r>
            <w:r w:rsidR="00D379D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ghthouse for a better quality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C5B1448" w14:textId="1522D2FD" w:rsidR="00D850DB" w:rsidRPr="00A71F9B" w:rsidRDefault="00D850DB" w:rsidP="00D50B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municated with team members through</w:t>
            </w:r>
            <w:r w:rsidR="00164EA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A2F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aily 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ndup meeting</w:t>
            </w:r>
            <w:r w:rsidR="007A3A5C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E930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sing Discord</w:t>
            </w:r>
            <w:r w:rsidR="00FB2D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used Notion for </w:t>
            </w:r>
            <w:r w:rsidR="007F1C6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gile </w:t>
            </w:r>
            <w:r w:rsidR="00FB2D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ject </w:t>
            </w:r>
            <w:proofErr w:type="gramStart"/>
            <w:r w:rsidR="00FB2D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nagement </w:t>
            </w:r>
            <w:r w:rsidR="000605D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proofErr w:type="gramEnd"/>
          </w:p>
          <w:p w14:paraId="66D1C73A" w14:textId="1AF52605" w:rsidR="00B30672" w:rsidRPr="00A71F9B" w:rsidRDefault="00B30672" w:rsidP="00D50B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bugged, fixed and maintained 60% of the codebase</w:t>
            </w:r>
            <w:r w:rsidR="004170F2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14447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</w:t>
            </w:r>
            <w:r w:rsidR="004170F2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it and </w:t>
            </w:r>
            <w:proofErr w:type="spellStart"/>
            <w:r w:rsidR="004170F2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ithub</w:t>
            </w:r>
            <w:proofErr w:type="spellEnd"/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8773A90" w14:textId="2D51F876" w:rsidR="00D67CE2" w:rsidRPr="00A71F9B" w:rsidRDefault="00D67CE2" w:rsidP="001A3A0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0E853E" w14:textId="3BB3C36C" w:rsidR="00D67CE2" w:rsidRPr="00A71F9B" w:rsidRDefault="00D67CE2" w:rsidP="00D67CE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14:paraId="57B62C29" w14:textId="14C766C0" w:rsidR="00C81F6D" w:rsidRPr="00A71F9B" w:rsidRDefault="00A358BA" w:rsidP="00C81F6D">
      <w:pPr>
        <w:contextualSpacing/>
        <w:rPr>
          <w:rFonts w:ascii="Times New Roman" w:hAnsi="Times New Roman" w:cs="Times New Roman"/>
          <w:b/>
          <w:sz w:val="32"/>
        </w:rPr>
      </w:pPr>
      <w:r w:rsidRPr="00A71F9B">
        <w:rPr>
          <w:rFonts w:ascii="Times New Roman" w:hAnsi="Times New Roman" w:cs="Times New Roman"/>
          <w:b/>
          <w:sz w:val="32"/>
        </w:rPr>
        <w:t>SELECTED PROJECTS</w:t>
      </w: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10915"/>
      </w:tblGrid>
      <w:tr w:rsidR="00C81F6D" w:rsidRPr="00A71F9B" w14:paraId="759DB511" w14:textId="77777777" w:rsidTr="00AA596E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ED4BC51" w14:textId="7647B00E" w:rsidR="00C81F6D" w:rsidRPr="00A71F9B" w:rsidRDefault="00C81F6D" w:rsidP="00E45391">
            <w:pPr>
              <w:rPr>
                <w:rFonts w:ascii="Times New Roman" w:hAnsi="Times New Roman" w:cs="Times New Roman"/>
                <w:b/>
                <w:sz w:val="28"/>
              </w:rPr>
            </w:pPr>
          </w:p>
          <w:p w14:paraId="483E30BC" w14:textId="4DA93DBB" w:rsidR="007D1FAB" w:rsidRPr="00A71F9B" w:rsidRDefault="00000000" w:rsidP="007D1F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B4777C"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7D1FA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</w:t>
            </w:r>
            <w:r w:rsidR="009C533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2021) </w:t>
            </w:r>
            <w:r w:rsidR="00B136D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FT Collection </w:t>
            </w:r>
            <w:r w:rsidR="004A729C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</w:t>
            </w:r>
            <w:r w:rsidR="00B136D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erator and </w:t>
            </w:r>
            <w:r w:rsidR="002D5D7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FT </w:t>
            </w:r>
            <w:r w:rsidR="00B50101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inting </w:t>
            </w:r>
            <w:r w:rsidR="00B136D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bsite Hosting</w:t>
            </w:r>
          </w:p>
          <w:p w14:paraId="14E06C79" w14:textId="525A8DFA" w:rsidR="007D1FAB" w:rsidRPr="00A71F9B" w:rsidRDefault="007D1FAB" w:rsidP="007D1FAB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veloped an entire full-stack web application alone that involves planning, </w:t>
            </w:r>
            <w:r w:rsidR="00F16460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igning, 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plementing, and maintaining a web </w:t>
            </w:r>
            <w:r w:rsidR="00167ABC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</w:t>
            </w:r>
            <w:r w:rsidR="00F0113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offering NFT Utilities and Website Hosting).</w:t>
            </w:r>
          </w:p>
          <w:p w14:paraId="00AE1F13" w14:textId="04D3D2A1" w:rsidR="007D1FAB" w:rsidRPr="00A71F9B" w:rsidRDefault="007D1FAB" w:rsidP="00E24C7F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plemented </w:t>
            </w:r>
            <w:r w:rsidR="00766F69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crypto wallet 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thentication with JWT </w:t>
            </w:r>
            <w:r w:rsidR="00432E17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secured </w:t>
            </w:r>
            <w:r w:rsidR="00E24C7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T API routes by </w:t>
            </w:r>
            <w:r w:rsidR="00324A6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ing </w:t>
            </w:r>
            <w:r w:rsidR="00E24C7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ccess tokens and </w:t>
            </w:r>
            <w:r w:rsidR="00783BA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iddleware </w:t>
            </w:r>
            <w:r w:rsidR="00E24C7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lidators</w:t>
            </w:r>
            <w:r w:rsidR="009B50E0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="0062515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nitizers</w:t>
            </w:r>
            <w:r w:rsidR="00E24C7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6880989" w14:textId="180BBC9A" w:rsidR="007958F6" w:rsidRPr="00A71F9B" w:rsidRDefault="00BB3F75" w:rsidP="007958F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uilt an entire </w:t>
            </w:r>
            <w:r w:rsidR="009A6EA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bsite </w:t>
            </w:r>
            <w:r w:rsidR="009A6EA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sting platform using Next.js that allows users to have </w:t>
            </w:r>
            <w:r w:rsidR="00FD1B49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ustom subdomain, </w:t>
            </w:r>
            <w:r w:rsidR="0066348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yout</w:t>
            </w:r>
            <w:r w:rsidR="00FD1B49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mplates, and </w:t>
            </w:r>
            <w:r w:rsidR="00DC7327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</w:t>
            </w:r>
            <w:r w:rsidR="00ED3CE3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alytics.</w:t>
            </w:r>
          </w:p>
          <w:p w14:paraId="164C8E67" w14:textId="3FFC4775" w:rsidR="00DE601E" w:rsidRPr="00A71F9B" w:rsidRDefault="002D2407" w:rsidP="007D1FAB">
            <w:pPr>
              <w:pStyle w:val="ListParagraph"/>
              <w:numPr>
                <w:ilvl w:val="0"/>
                <w:numId w:val="15"/>
              </w:numPr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Flair</w:t>
              </w:r>
            </w:hyperlink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  <w:p w14:paraId="52739F92" w14:textId="3EF96CE3" w:rsidR="00DE601E" w:rsidRDefault="00E8165B" w:rsidP="00DE601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  <w:hyperlink r:id="rId13" w:history="1">
              <w:r w:rsidR="00ED6ABA"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s</w:t>
              </w:r>
              <w:proofErr w:type="spellStart"/>
              <w:r w:rsidR="00ED6ABA"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tephenasuncion</w:t>
              </w:r>
              <w:proofErr w:type="spellEnd"/>
            </w:hyperlink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(2022) 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rtfolio Website</w:t>
            </w:r>
          </w:p>
          <w:p w14:paraId="01D30734" w14:textId="09D14268" w:rsidR="005A2FFA" w:rsidRDefault="00717CA0" w:rsidP="005A2FF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ilt a full-stack web application using Next.js along with its serverless functions.</w:t>
            </w:r>
          </w:p>
          <w:p w14:paraId="3BED5611" w14:textId="3E89A75D" w:rsidR="00717CA0" w:rsidRDefault="00717CA0" w:rsidP="005A2FF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ed an entire model of my room using Blender and implemented it on the website using Three.js</w:t>
            </w:r>
            <w:r w:rsidR="003016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1E68209" w14:textId="5F13B23C" w:rsidR="006E57D1" w:rsidRDefault="007B5211" w:rsidP="005A2FF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t up code formatter and git hooks using Prettier and Husky which </w:t>
            </w:r>
            <w:r w:rsidR="00CE51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hance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de quality</w:t>
            </w:r>
            <w:r w:rsidR="00CE51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y </w:t>
            </w:r>
            <w:r w:rsidR="009A30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="00CE51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 resulting in better performanc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4AC4865" w14:textId="77777777" w:rsidR="0093086E" w:rsidRDefault="00CE51DC" w:rsidP="009F18C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tched data from GitHub</w:t>
            </w:r>
            <w:r w:rsidR="003A07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’s API by using </w:t>
            </w:r>
            <w:proofErr w:type="spellStart"/>
            <w:r w:rsidR="003A07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ctokit</w:t>
            </w:r>
            <w:proofErr w:type="spellEnd"/>
            <w:r w:rsidR="00E442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potify’s API by making my own </w:t>
            </w:r>
            <w:proofErr w:type="spellStart"/>
            <w:r w:rsidR="00E442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vascript</w:t>
            </w:r>
            <w:proofErr w:type="spellEnd"/>
            <w:r w:rsidR="00E442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36F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="00E442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ss.</w:t>
            </w:r>
          </w:p>
          <w:p w14:paraId="02C90A53" w14:textId="28F6F942" w:rsidR="00AE6BAB" w:rsidRPr="009F18C5" w:rsidRDefault="00AE6BAB" w:rsidP="009F18C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ated a clone of GitHub’s Git Activity, MinGW’s console,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ditor by using React Components</w:t>
            </w:r>
            <w:r w:rsidR="00B01C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="00B01C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kraU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</w:tbl>
    <w:p w14:paraId="57CAF72A" w14:textId="46CF3AD6" w:rsidR="00D93293" w:rsidRPr="00A71F9B" w:rsidRDefault="00596C83" w:rsidP="00D93293">
      <w:pPr>
        <w:contextualSpacing/>
        <w:rPr>
          <w:rFonts w:ascii="Times New Roman" w:hAnsi="Times New Roman" w:cs="Times New Roman"/>
          <w:b/>
          <w:sz w:val="32"/>
        </w:rPr>
      </w:pPr>
      <w:r w:rsidRPr="00A71F9B">
        <w:rPr>
          <w:rFonts w:ascii="Times New Roman" w:hAnsi="Times New Roman" w:cs="Times New Roman"/>
          <w:b/>
          <w:sz w:val="32"/>
        </w:rPr>
        <w:br/>
      </w:r>
      <w:r w:rsidR="00D93293" w:rsidRPr="00A71F9B">
        <w:rPr>
          <w:rFonts w:ascii="Times New Roman" w:hAnsi="Times New Roman" w:cs="Times New Roman"/>
          <w:b/>
          <w:sz w:val="32"/>
        </w:rPr>
        <w:t>EDUCATION</w:t>
      </w: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7513"/>
        <w:gridCol w:w="3402"/>
      </w:tblGrid>
      <w:tr w:rsidR="00D93293" w:rsidRPr="00A71F9B" w14:paraId="34ABE988" w14:textId="77777777" w:rsidTr="00B864D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078DA2E" w14:textId="77777777" w:rsidR="00D93293" w:rsidRPr="00A71F9B" w:rsidRDefault="00D93293" w:rsidP="008B20C7">
            <w:pPr>
              <w:contextualSpacing/>
              <w:rPr>
                <w:rFonts w:ascii="Times New Roman" w:hAnsi="Times New Roman" w:cs="Times New Roman"/>
                <w:b/>
                <w:sz w:val="28"/>
              </w:rPr>
            </w:pPr>
          </w:p>
          <w:p w14:paraId="5756DAF8" w14:textId="77777777" w:rsidR="00D93293" w:rsidRPr="00A71F9B" w:rsidRDefault="00D93293" w:rsidP="008B20C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ploma in Computer Studies</w:t>
            </w:r>
          </w:p>
          <w:p w14:paraId="3A1B4824" w14:textId="77777777" w:rsidR="00D93293" w:rsidRPr="00A71F9B" w:rsidRDefault="00D93293" w:rsidP="008B20C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>Langara College – Vancouver, BC</w:t>
            </w:r>
          </w:p>
          <w:p w14:paraId="43AB6412" w14:textId="02529AB5" w:rsidR="00D93293" w:rsidRPr="00A71F9B" w:rsidRDefault="00D93293" w:rsidP="008B20C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>Cumulative GPA: 3.7</w:t>
            </w:r>
            <w:r w:rsidR="004D7F86" w:rsidRPr="00A71F9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>/4.33</w:t>
            </w:r>
          </w:p>
          <w:p w14:paraId="212ADBF6" w14:textId="190752E8" w:rsidR="00D93293" w:rsidRPr="00A71F9B" w:rsidRDefault="009A2D4F" w:rsidP="008B20C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wards: </w:t>
            </w:r>
            <w:r w:rsidR="00D93293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an’s Honor Roll, 3 Terms</w:t>
            </w: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445228B" w14:textId="77777777" w:rsidR="00D93293" w:rsidRPr="00A71F9B" w:rsidRDefault="00D93293" w:rsidP="008B20C7">
            <w:pPr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4AEE7C" w14:textId="1FFF8330" w:rsidR="00D93293" w:rsidRPr="00A71F9B" w:rsidRDefault="00D93293" w:rsidP="008B20C7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 xml:space="preserve">September 2020 </w:t>
            </w:r>
            <w:r w:rsidR="009B1957" w:rsidRPr="00A71F9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B1957" w:rsidRPr="00A71F9B">
              <w:rPr>
                <w:rFonts w:ascii="Times New Roman" w:hAnsi="Times New Roman" w:cs="Times New Roman"/>
                <w:sz w:val="24"/>
                <w:szCs w:val="24"/>
              </w:rPr>
              <w:t>August 2022</w:t>
            </w:r>
          </w:p>
        </w:tc>
      </w:tr>
    </w:tbl>
    <w:p w14:paraId="490C8D0B" w14:textId="0F0C6565" w:rsidR="00932269" w:rsidRPr="00A71F9B" w:rsidRDefault="00932269" w:rsidP="001A3A0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32269" w:rsidRPr="00A71F9B" w:rsidSect="00941CE8">
      <w:headerReference w:type="default" r:id="rId14"/>
      <w:pgSz w:w="12240" w:h="15840"/>
      <w:pgMar w:top="72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5C0F3" w14:textId="77777777" w:rsidR="00FE2FAE" w:rsidRDefault="00FE2FAE" w:rsidP="00B80F83">
      <w:pPr>
        <w:spacing w:after="0" w:line="240" w:lineRule="auto"/>
      </w:pPr>
      <w:r>
        <w:separator/>
      </w:r>
    </w:p>
  </w:endnote>
  <w:endnote w:type="continuationSeparator" w:id="0">
    <w:p w14:paraId="3F7595CA" w14:textId="77777777" w:rsidR="00FE2FAE" w:rsidRDefault="00FE2FAE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C1A34" w14:textId="77777777" w:rsidR="00FE2FAE" w:rsidRDefault="00FE2FAE" w:rsidP="00B80F83">
      <w:pPr>
        <w:spacing w:after="0" w:line="240" w:lineRule="auto"/>
      </w:pPr>
      <w:r>
        <w:separator/>
      </w:r>
    </w:p>
  </w:footnote>
  <w:footnote w:type="continuationSeparator" w:id="0">
    <w:p w14:paraId="6DB95230" w14:textId="77777777" w:rsidR="00FE2FAE" w:rsidRDefault="00FE2FAE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BE75B" w14:textId="12B5AEDE" w:rsidR="00B80F83" w:rsidRPr="006D1D29" w:rsidRDefault="00B80F83" w:rsidP="00B80F83">
    <w:pPr>
      <w:pStyle w:val="Header"/>
      <w:jc w:val="center"/>
      <w:rPr>
        <w:rFonts w:ascii="Times New Roman" w:hAnsi="Times New Roman" w:cs="Times New Roman"/>
        <w:b/>
        <w:color w:val="000000" w:themeColor="text1"/>
        <w:sz w:val="48"/>
        <w:szCs w:val="48"/>
      </w:rPr>
    </w:pPr>
    <w:r w:rsidRPr="006D1D29">
      <w:rPr>
        <w:rFonts w:ascii="Times New Roman" w:hAnsi="Times New Roman" w:cs="Times New Roman"/>
        <w:b/>
        <w:color w:val="000000" w:themeColor="text1"/>
        <w:sz w:val="48"/>
        <w:szCs w:val="48"/>
      </w:rPr>
      <w:t xml:space="preserve">STEPHEN </w:t>
    </w:r>
    <w:r w:rsidR="005F382F" w:rsidRPr="006D1D29">
      <w:rPr>
        <w:rFonts w:ascii="Times New Roman" w:hAnsi="Times New Roman" w:cs="Times New Roman"/>
        <w:b/>
        <w:color w:val="000000" w:themeColor="text1"/>
        <w:sz w:val="48"/>
        <w:szCs w:val="48"/>
      </w:rPr>
      <w:t xml:space="preserve">ALLEN P. </w:t>
    </w:r>
    <w:r w:rsidRPr="006D1D29">
      <w:rPr>
        <w:rFonts w:ascii="Times New Roman" w:hAnsi="Times New Roman" w:cs="Times New Roman"/>
        <w:b/>
        <w:color w:val="000000" w:themeColor="text1"/>
        <w:sz w:val="48"/>
        <w:szCs w:val="48"/>
      </w:rPr>
      <w:t>ASUNCION</w:t>
    </w:r>
  </w:p>
  <w:tbl>
    <w:tblPr>
      <w:tblStyle w:val="TableGrid"/>
      <w:tblW w:w="10915" w:type="dxa"/>
      <w:tblBorders>
        <w:top w:val="thickThinLargeGap" w:sz="24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6D1D29" w14:paraId="078190FF" w14:textId="77777777" w:rsidTr="00F10DC1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</w:tcPr>
        <w:p w14:paraId="6F5769C5" w14:textId="46F5F55E" w:rsidR="00B80F83" w:rsidRPr="006D1D29" w:rsidRDefault="00666279" w:rsidP="00B80F83">
          <w:pPr>
            <w:pStyle w:val="Header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64 Ave</w:t>
          </w:r>
          <w:r w:rsidR="00145581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.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</w:t>
          </w:r>
          <w:r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Surrey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, BC</w:t>
          </w:r>
          <w:r w:rsidR="00CB627C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, Canada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♦</w:t>
          </w:r>
          <w:r w:rsidR="00C83A55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+1 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(604) 440-1225 ♦ stephenasuncion@</w:t>
          </w:r>
          <w:r w:rsidR="005B1420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outlook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.com</w:t>
          </w:r>
        </w:p>
      </w:tc>
    </w:tr>
  </w:tbl>
  <w:p w14:paraId="13358258" w14:textId="77777777" w:rsidR="00B80F83" w:rsidRPr="006D1D29" w:rsidRDefault="00B80F83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725695">
    <w:abstractNumId w:val="8"/>
  </w:num>
  <w:num w:numId="2" w16cid:durableId="1770466056">
    <w:abstractNumId w:val="9"/>
  </w:num>
  <w:num w:numId="3" w16cid:durableId="1945377233">
    <w:abstractNumId w:val="4"/>
  </w:num>
  <w:num w:numId="4" w16cid:durableId="1221407682">
    <w:abstractNumId w:val="6"/>
  </w:num>
  <w:num w:numId="5" w16cid:durableId="2094692732">
    <w:abstractNumId w:val="11"/>
  </w:num>
  <w:num w:numId="6" w16cid:durableId="266356996">
    <w:abstractNumId w:val="14"/>
  </w:num>
  <w:num w:numId="7" w16cid:durableId="477311271">
    <w:abstractNumId w:val="7"/>
  </w:num>
  <w:num w:numId="8" w16cid:durableId="1308441105">
    <w:abstractNumId w:val="12"/>
  </w:num>
  <w:num w:numId="9" w16cid:durableId="1797870213">
    <w:abstractNumId w:val="1"/>
  </w:num>
  <w:num w:numId="10" w16cid:durableId="2010130207">
    <w:abstractNumId w:val="13"/>
  </w:num>
  <w:num w:numId="11" w16cid:durableId="35590761">
    <w:abstractNumId w:val="0"/>
  </w:num>
  <w:num w:numId="12" w16cid:durableId="2075083120">
    <w:abstractNumId w:val="5"/>
  </w:num>
  <w:num w:numId="13" w16cid:durableId="1078789756">
    <w:abstractNumId w:val="10"/>
  </w:num>
  <w:num w:numId="14" w16cid:durableId="1282883943">
    <w:abstractNumId w:val="3"/>
  </w:num>
  <w:num w:numId="15" w16cid:durableId="1404910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270F"/>
    <w:rsid w:val="000A0E05"/>
    <w:rsid w:val="000A1C70"/>
    <w:rsid w:val="000A7296"/>
    <w:rsid w:val="000B03DD"/>
    <w:rsid w:val="000B3285"/>
    <w:rsid w:val="000B5EE4"/>
    <w:rsid w:val="000C508C"/>
    <w:rsid w:val="000C6283"/>
    <w:rsid w:val="000D346B"/>
    <w:rsid w:val="000D3B79"/>
    <w:rsid w:val="000E11EC"/>
    <w:rsid w:val="000E1694"/>
    <w:rsid w:val="000F1C0A"/>
    <w:rsid w:val="000F1F9B"/>
    <w:rsid w:val="000F236F"/>
    <w:rsid w:val="001023B7"/>
    <w:rsid w:val="001113AA"/>
    <w:rsid w:val="00112300"/>
    <w:rsid w:val="00116362"/>
    <w:rsid w:val="00116D91"/>
    <w:rsid w:val="00120B0F"/>
    <w:rsid w:val="001303C3"/>
    <w:rsid w:val="00130E6C"/>
    <w:rsid w:val="00136417"/>
    <w:rsid w:val="00136A8C"/>
    <w:rsid w:val="00144478"/>
    <w:rsid w:val="00145581"/>
    <w:rsid w:val="001570AB"/>
    <w:rsid w:val="00164EA5"/>
    <w:rsid w:val="00166EB8"/>
    <w:rsid w:val="00167ABC"/>
    <w:rsid w:val="00172BCB"/>
    <w:rsid w:val="001743D7"/>
    <w:rsid w:val="001772BA"/>
    <w:rsid w:val="0018271F"/>
    <w:rsid w:val="001854F7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D7356"/>
    <w:rsid w:val="001E1C79"/>
    <w:rsid w:val="001E6BD7"/>
    <w:rsid w:val="0020458E"/>
    <w:rsid w:val="00207247"/>
    <w:rsid w:val="002141B5"/>
    <w:rsid w:val="00220E8F"/>
    <w:rsid w:val="00223D93"/>
    <w:rsid w:val="0023096E"/>
    <w:rsid w:val="00243669"/>
    <w:rsid w:val="00262103"/>
    <w:rsid w:val="00263D3B"/>
    <w:rsid w:val="0027027E"/>
    <w:rsid w:val="00280972"/>
    <w:rsid w:val="0028186D"/>
    <w:rsid w:val="00286ADE"/>
    <w:rsid w:val="00297C56"/>
    <w:rsid w:val="002A068D"/>
    <w:rsid w:val="002A1E67"/>
    <w:rsid w:val="002B5C0C"/>
    <w:rsid w:val="002C2B3B"/>
    <w:rsid w:val="002C3EA2"/>
    <w:rsid w:val="002C44C5"/>
    <w:rsid w:val="002C5597"/>
    <w:rsid w:val="002D12D3"/>
    <w:rsid w:val="002D2400"/>
    <w:rsid w:val="002D2407"/>
    <w:rsid w:val="002D5D78"/>
    <w:rsid w:val="002F3562"/>
    <w:rsid w:val="003001D7"/>
    <w:rsid w:val="00301635"/>
    <w:rsid w:val="00304004"/>
    <w:rsid w:val="00304364"/>
    <w:rsid w:val="003117F5"/>
    <w:rsid w:val="00320C3D"/>
    <w:rsid w:val="00320FCA"/>
    <w:rsid w:val="003222B3"/>
    <w:rsid w:val="003223F9"/>
    <w:rsid w:val="00324A6F"/>
    <w:rsid w:val="00332EB9"/>
    <w:rsid w:val="00337F08"/>
    <w:rsid w:val="00344C20"/>
    <w:rsid w:val="003463F0"/>
    <w:rsid w:val="0035643B"/>
    <w:rsid w:val="0036337A"/>
    <w:rsid w:val="003635B0"/>
    <w:rsid w:val="00365E30"/>
    <w:rsid w:val="00377AA6"/>
    <w:rsid w:val="00382357"/>
    <w:rsid w:val="003A0701"/>
    <w:rsid w:val="003A6383"/>
    <w:rsid w:val="003B36FD"/>
    <w:rsid w:val="003B6CD0"/>
    <w:rsid w:val="003C649A"/>
    <w:rsid w:val="003D5168"/>
    <w:rsid w:val="003E461C"/>
    <w:rsid w:val="003F4C83"/>
    <w:rsid w:val="003F64F6"/>
    <w:rsid w:val="00412F4A"/>
    <w:rsid w:val="00413BFE"/>
    <w:rsid w:val="004157FF"/>
    <w:rsid w:val="004170F2"/>
    <w:rsid w:val="00417280"/>
    <w:rsid w:val="00424772"/>
    <w:rsid w:val="0042516D"/>
    <w:rsid w:val="00432E17"/>
    <w:rsid w:val="00434CE5"/>
    <w:rsid w:val="0044011F"/>
    <w:rsid w:val="00442A39"/>
    <w:rsid w:val="00447307"/>
    <w:rsid w:val="004557F9"/>
    <w:rsid w:val="00460EBD"/>
    <w:rsid w:val="00470136"/>
    <w:rsid w:val="0047077C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1AA2"/>
    <w:rsid w:val="004F1B53"/>
    <w:rsid w:val="0050120E"/>
    <w:rsid w:val="00502FFB"/>
    <w:rsid w:val="005058C9"/>
    <w:rsid w:val="00515458"/>
    <w:rsid w:val="005156A6"/>
    <w:rsid w:val="00522437"/>
    <w:rsid w:val="005250D0"/>
    <w:rsid w:val="00526BD6"/>
    <w:rsid w:val="00531853"/>
    <w:rsid w:val="00531B77"/>
    <w:rsid w:val="00533EC3"/>
    <w:rsid w:val="00540B0B"/>
    <w:rsid w:val="005446F0"/>
    <w:rsid w:val="0055114D"/>
    <w:rsid w:val="0056222C"/>
    <w:rsid w:val="0056249A"/>
    <w:rsid w:val="005641D8"/>
    <w:rsid w:val="00565841"/>
    <w:rsid w:val="00567535"/>
    <w:rsid w:val="00572C75"/>
    <w:rsid w:val="00574D31"/>
    <w:rsid w:val="00575352"/>
    <w:rsid w:val="00581E5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E03"/>
    <w:rsid w:val="005B1420"/>
    <w:rsid w:val="005B2267"/>
    <w:rsid w:val="005B2EF0"/>
    <w:rsid w:val="005F382F"/>
    <w:rsid w:val="005F60FF"/>
    <w:rsid w:val="00600FBB"/>
    <w:rsid w:val="00605992"/>
    <w:rsid w:val="00611731"/>
    <w:rsid w:val="00625155"/>
    <w:rsid w:val="006339F9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A0B59"/>
    <w:rsid w:val="006A71B3"/>
    <w:rsid w:val="006B2596"/>
    <w:rsid w:val="006D1D29"/>
    <w:rsid w:val="006D48E1"/>
    <w:rsid w:val="006E1992"/>
    <w:rsid w:val="006E2584"/>
    <w:rsid w:val="006E41B5"/>
    <w:rsid w:val="006E57D1"/>
    <w:rsid w:val="006F3129"/>
    <w:rsid w:val="006F72CB"/>
    <w:rsid w:val="006F7ED3"/>
    <w:rsid w:val="00703D34"/>
    <w:rsid w:val="00715429"/>
    <w:rsid w:val="00717CA0"/>
    <w:rsid w:val="00717F5A"/>
    <w:rsid w:val="00720B39"/>
    <w:rsid w:val="00726EDD"/>
    <w:rsid w:val="00730058"/>
    <w:rsid w:val="00730EC0"/>
    <w:rsid w:val="00731ECA"/>
    <w:rsid w:val="007354F7"/>
    <w:rsid w:val="007357CD"/>
    <w:rsid w:val="0073748A"/>
    <w:rsid w:val="00754E79"/>
    <w:rsid w:val="00756ADC"/>
    <w:rsid w:val="00766F69"/>
    <w:rsid w:val="00767650"/>
    <w:rsid w:val="00767A68"/>
    <w:rsid w:val="00767C63"/>
    <w:rsid w:val="00783BA5"/>
    <w:rsid w:val="0078593A"/>
    <w:rsid w:val="00793EDD"/>
    <w:rsid w:val="007958F6"/>
    <w:rsid w:val="007A1362"/>
    <w:rsid w:val="007A1D30"/>
    <w:rsid w:val="007A3A5C"/>
    <w:rsid w:val="007A5006"/>
    <w:rsid w:val="007A6860"/>
    <w:rsid w:val="007B0CA6"/>
    <w:rsid w:val="007B4666"/>
    <w:rsid w:val="007B5211"/>
    <w:rsid w:val="007B6211"/>
    <w:rsid w:val="007B65A7"/>
    <w:rsid w:val="007C264B"/>
    <w:rsid w:val="007C451C"/>
    <w:rsid w:val="007C62EA"/>
    <w:rsid w:val="007C64C3"/>
    <w:rsid w:val="007D0C8F"/>
    <w:rsid w:val="007D1FAB"/>
    <w:rsid w:val="007D390D"/>
    <w:rsid w:val="007D3965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41FA"/>
    <w:rsid w:val="0082565D"/>
    <w:rsid w:val="008258F6"/>
    <w:rsid w:val="00832FD7"/>
    <w:rsid w:val="00835DC2"/>
    <w:rsid w:val="008423F4"/>
    <w:rsid w:val="008429A3"/>
    <w:rsid w:val="0084775B"/>
    <w:rsid w:val="00850029"/>
    <w:rsid w:val="00854E17"/>
    <w:rsid w:val="008643CC"/>
    <w:rsid w:val="0086589F"/>
    <w:rsid w:val="00883C85"/>
    <w:rsid w:val="00890EB5"/>
    <w:rsid w:val="00893691"/>
    <w:rsid w:val="00894B1A"/>
    <w:rsid w:val="008B01FC"/>
    <w:rsid w:val="008C32B4"/>
    <w:rsid w:val="008C3497"/>
    <w:rsid w:val="008D3C1E"/>
    <w:rsid w:val="008E72C0"/>
    <w:rsid w:val="008F36CE"/>
    <w:rsid w:val="008F43D1"/>
    <w:rsid w:val="008F761C"/>
    <w:rsid w:val="009103AE"/>
    <w:rsid w:val="009144E8"/>
    <w:rsid w:val="00916E24"/>
    <w:rsid w:val="00917F05"/>
    <w:rsid w:val="00920586"/>
    <w:rsid w:val="0092110E"/>
    <w:rsid w:val="00923B7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3FCE"/>
    <w:rsid w:val="009545E5"/>
    <w:rsid w:val="00956237"/>
    <w:rsid w:val="009566EF"/>
    <w:rsid w:val="00957E1F"/>
    <w:rsid w:val="00961959"/>
    <w:rsid w:val="009637FF"/>
    <w:rsid w:val="00974166"/>
    <w:rsid w:val="009773DF"/>
    <w:rsid w:val="00981708"/>
    <w:rsid w:val="00992C8B"/>
    <w:rsid w:val="009937C4"/>
    <w:rsid w:val="00993B39"/>
    <w:rsid w:val="009A2C04"/>
    <w:rsid w:val="009A2D4F"/>
    <w:rsid w:val="009A302B"/>
    <w:rsid w:val="009A6EAB"/>
    <w:rsid w:val="009B1957"/>
    <w:rsid w:val="009B50E0"/>
    <w:rsid w:val="009B671A"/>
    <w:rsid w:val="009C533F"/>
    <w:rsid w:val="009C6082"/>
    <w:rsid w:val="009E5B6A"/>
    <w:rsid w:val="009F17CE"/>
    <w:rsid w:val="009F18C5"/>
    <w:rsid w:val="009F2AC0"/>
    <w:rsid w:val="00A057FE"/>
    <w:rsid w:val="00A06259"/>
    <w:rsid w:val="00A111D7"/>
    <w:rsid w:val="00A1156B"/>
    <w:rsid w:val="00A14113"/>
    <w:rsid w:val="00A14AD6"/>
    <w:rsid w:val="00A26AB3"/>
    <w:rsid w:val="00A277E6"/>
    <w:rsid w:val="00A32DB8"/>
    <w:rsid w:val="00A33EE8"/>
    <w:rsid w:val="00A358BA"/>
    <w:rsid w:val="00A4094A"/>
    <w:rsid w:val="00A44CAF"/>
    <w:rsid w:val="00A63673"/>
    <w:rsid w:val="00A7094E"/>
    <w:rsid w:val="00A71F9B"/>
    <w:rsid w:val="00A86432"/>
    <w:rsid w:val="00A936D0"/>
    <w:rsid w:val="00AA596E"/>
    <w:rsid w:val="00AD648B"/>
    <w:rsid w:val="00AE19B0"/>
    <w:rsid w:val="00AE6BA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6488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7180A"/>
    <w:rsid w:val="00B80F83"/>
    <w:rsid w:val="00B82D51"/>
    <w:rsid w:val="00B84B9A"/>
    <w:rsid w:val="00B864D2"/>
    <w:rsid w:val="00B879D0"/>
    <w:rsid w:val="00B87F5D"/>
    <w:rsid w:val="00B937FE"/>
    <w:rsid w:val="00B93E8B"/>
    <w:rsid w:val="00B976CC"/>
    <w:rsid w:val="00BB36B1"/>
    <w:rsid w:val="00BB3F75"/>
    <w:rsid w:val="00BB5E4D"/>
    <w:rsid w:val="00BC0F1B"/>
    <w:rsid w:val="00BC2E6C"/>
    <w:rsid w:val="00BC3EE5"/>
    <w:rsid w:val="00BC5B02"/>
    <w:rsid w:val="00BC6192"/>
    <w:rsid w:val="00BD446D"/>
    <w:rsid w:val="00BD7337"/>
    <w:rsid w:val="00BD792E"/>
    <w:rsid w:val="00BD7A08"/>
    <w:rsid w:val="00BE4BA2"/>
    <w:rsid w:val="00BE66DF"/>
    <w:rsid w:val="00BE695A"/>
    <w:rsid w:val="00BF0E07"/>
    <w:rsid w:val="00BF6336"/>
    <w:rsid w:val="00C076D6"/>
    <w:rsid w:val="00C15C10"/>
    <w:rsid w:val="00C174E7"/>
    <w:rsid w:val="00C23942"/>
    <w:rsid w:val="00C24AC9"/>
    <w:rsid w:val="00C3176F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51DC"/>
    <w:rsid w:val="00CF25AA"/>
    <w:rsid w:val="00D003F2"/>
    <w:rsid w:val="00D01273"/>
    <w:rsid w:val="00D02BA1"/>
    <w:rsid w:val="00D21E65"/>
    <w:rsid w:val="00D22BDE"/>
    <w:rsid w:val="00D27D0A"/>
    <w:rsid w:val="00D33526"/>
    <w:rsid w:val="00D36F4C"/>
    <w:rsid w:val="00D379B0"/>
    <w:rsid w:val="00D379DD"/>
    <w:rsid w:val="00D42575"/>
    <w:rsid w:val="00D4461A"/>
    <w:rsid w:val="00D50BD6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93293"/>
    <w:rsid w:val="00D942B8"/>
    <w:rsid w:val="00DA4EC5"/>
    <w:rsid w:val="00DB264C"/>
    <w:rsid w:val="00DB68CB"/>
    <w:rsid w:val="00DC356B"/>
    <w:rsid w:val="00DC7327"/>
    <w:rsid w:val="00DC7B5A"/>
    <w:rsid w:val="00DD220B"/>
    <w:rsid w:val="00DD228F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4C7F"/>
    <w:rsid w:val="00E32694"/>
    <w:rsid w:val="00E37A92"/>
    <w:rsid w:val="00E415A3"/>
    <w:rsid w:val="00E44270"/>
    <w:rsid w:val="00E44C96"/>
    <w:rsid w:val="00E5400A"/>
    <w:rsid w:val="00E566AC"/>
    <w:rsid w:val="00E56DFB"/>
    <w:rsid w:val="00E623B8"/>
    <w:rsid w:val="00E6343B"/>
    <w:rsid w:val="00E70445"/>
    <w:rsid w:val="00E72AD1"/>
    <w:rsid w:val="00E7320A"/>
    <w:rsid w:val="00E7404D"/>
    <w:rsid w:val="00E8165B"/>
    <w:rsid w:val="00E84447"/>
    <w:rsid w:val="00E8543B"/>
    <w:rsid w:val="00E914B3"/>
    <w:rsid w:val="00E91F4F"/>
    <w:rsid w:val="00E930BA"/>
    <w:rsid w:val="00EA427E"/>
    <w:rsid w:val="00EA5514"/>
    <w:rsid w:val="00EB2FD5"/>
    <w:rsid w:val="00EB5381"/>
    <w:rsid w:val="00EB592F"/>
    <w:rsid w:val="00EB659F"/>
    <w:rsid w:val="00EC47AE"/>
    <w:rsid w:val="00EC5309"/>
    <w:rsid w:val="00ED0C01"/>
    <w:rsid w:val="00ED332E"/>
    <w:rsid w:val="00ED3CE3"/>
    <w:rsid w:val="00ED606D"/>
    <w:rsid w:val="00ED6ABA"/>
    <w:rsid w:val="00EE26CC"/>
    <w:rsid w:val="00EF1064"/>
    <w:rsid w:val="00F0113D"/>
    <w:rsid w:val="00F01C8C"/>
    <w:rsid w:val="00F02004"/>
    <w:rsid w:val="00F0226D"/>
    <w:rsid w:val="00F057D5"/>
    <w:rsid w:val="00F06112"/>
    <w:rsid w:val="00F10DC1"/>
    <w:rsid w:val="00F12EB3"/>
    <w:rsid w:val="00F13EDB"/>
    <w:rsid w:val="00F16460"/>
    <w:rsid w:val="00F17E87"/>
    <w:rsid w:val="00F22E72"/>
    <w:rsid w:val="00F2588E"/>
    <w:rsid w:val="00F2750E"/>
    <w:rsid w:val="00F277B1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6407"/>
    <w:rsid w:val="00FD1B49"/>
    <w:rsid w:val="00FE2FAE"/>
    <w:rsid w:val="00FE7022"/>
    <w:rsid w:val="00FF0343"/>
    <w:rsid w:val="00FF40C5"/>
    <w:rsid w:val="00FF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A470A7"/>
  <w15:chartTrackingRefBased/>
  <w15:docId w15:val="{DC1FD5D9-8335-45CD-8451-C3E1152F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2E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stephenasunc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thirdweb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1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726</cp:revision>
  <dcterms:created xsi:type="dcterms:W3CDTF">2021-11-29T01:42:00Z</dcterms:created>
  <dcterms:modified xsi:type="dcterms:W3CDTF">2022-11-28T03:36:00Z</dcterms:modified>
</cp:coreProperties>
</file>